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41674d255f6d2ad7a554edd7071f260829c445"/>
    <w:p>
      <w:pPr>
        <w:pStyle w:val="Heading3"/>
      </w:pPr>
      <w:r>
        <w:t xml:space="preserve">По адресу: Щетининский пер. д. 12 выполнены работы по благоустройству дворовой территории</w:t>
      </w:r>
    </w:p>
    <w:p>
      <w:pPr>
        <w:pStyle w:val="FirstParagraph"/>
      </w:pPr>
      <w:r>
        <w:t xml:space="preserve">03.09.2014</w:t>
      </w:r>
    </w:p>
    <w:p>
      <w:pPr>
        <w:pStyle w:val="BodyText"/>
      </w:pPr>
      <w:r>
        <w:t xml:space="preserve">По адресу: Щетининский пер. д. 12 выполнены работы по благоустройству дворовой территории на средства, полученные от платных парковок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22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yakimanka.mos.ru/www/about/image-02-09-14-18-44-4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866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yakimanka.mos.ru/www/about/image-02-09-14-18-44-5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yakimanka.mos.ru/where-the-money-from-paid-parking/detail/128291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yakimanka.mos.ru" TargetMode="External" /><Relationship Type="http://schemas.openxmlformats.org/officeDocument/2006/relationships/hyperlink" Id="rId26" Target="http://yakimanka.mos.ru/where-the-money-from-paid-parking/detail/12829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yakimanka.mos.ru" TargetMode="External" /><Relationship Type="http://schemas.openxmlformats.org/officeDocument/2006/relationships/hyperlink" Id="rId26" Target="http://yakimanka.mos.ru/where-the-money-from-paid-parking/detail/12829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28:13Z</dcterms:created>
  <dcterms:modified xsi:type="dcterms:W3CDTF">2025-07-04T14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